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3AECB8BB" w:rsidR="0051645F" w:rsidRPr="00987274" w:rsidRDefault="00987274" w:rsidP="0051645F">
      <w:pPr>
        <w:jc w:val="center"/>
        <w:rPr>
          <w:b/>
          <w:bCs/>
          <w:sz w:val="32"/>
          <w:szCs w:val="32"/>
        </w:rPr>
      </w:pPr>
      <w:r w:rsidRPr="00987274">
        <w:rPr>
          <w:b/>
          <w:bCs/>
          <w:sz w:val="32"/>
          <w:szCs w:val="32"/>
        </w:rPr>
        <w:t>(</w:t>
      </w:r>
      <w:r w:rsidR="001A7256">
        <w:rPr>
          <w:b/>
          <w:bCs/>
          <w:sz w:val="32"/>
          <w:szCs w:val="32"/>
        </w:rPr>
        <w:t>Nebr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BA96364" w:rsidR="00723DEF" w:rsidRDefault="001A7256" w:rsidP="0051645F">
            <w:r>
              <w:t>Nebrask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AA15A" w14:textId="77777777" w:rsidR="00121797" w:rsidRDefault="00121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5E8FC7" w:rsidR="00CB37D9" w:rsidRPr="00121797" w:rsidRDefault="00CB37D9" w:rsidP="00121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EF7CE" w14:textId="77777777" w:rsidR="00121797" w:rsidRDefault="00121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B1D66" w14:textId="77777777" w:rsidR="00121797" w:rsidRDefault="00121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531D133" w:rsidR="00AD6FC0" w:rsidRPr="00121797" w:rsidRDefault="00AD6FC0" w:rsidP="001217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EDC10" w14:textId="77777777" w:rsidR="00121797" w:rsidRDefault="001217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3964683">
    <w:abstractNumId w:val="2"/>
  </w:num>
  <w:num w:numId="2" w16cid:durableId="1144128663">
    <w:abstractNumId w:val="1"/>
  </w:num>
  <w:num w:numId="3" w16cid:durableId="769546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21797"/>
    <w:rsid w:val="001511CC"/>
    <w:rsid w:val="00181BFB"/>
    <w:rsid w:val="001A17A5"/>
    <w:rsid w:val="001A7256"/>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